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486D" w:rsidRDefault="006F486D" w:rsidP="006F486D">
      <w:pPr>
        <w:jc w:val="center"/>
        <w:rPr>
          <w:b/>
          <w:bCs/>
          <w:color w:val="000000"/>
          <w:sz w:val="28"/>
          <w:szCs w:val="32"/>
          <w:lang w:val="en-IN" w:eastAsia="en-IN"/>
        </w:rPr>
      </w:pPr>
    </w:p>
    <w:p w:rsidR="006F486D" w:rsidRPr="00651C8B" w:rsidRDefault="006F486D" w:rsidP="00E5417A">
      <w:pPr>
        <w:jc w:val="center"/>
        <w:rPr>
          <w:b/>
          <w:bCs/>
          <w:color w:val="000000"/>
          <w:sz w:val="28"/>
          <w:szCs w:val="32"/>
          <w:lang w:val="en-IN" w:eastAsia="en-IN"/>
        </w:rPr>
      </w:pPr>
      <w:r w:rsidRPr="00651C8B">
        <w:rPr>
          <w:b/>
          <w:bCs/>
          <w:color w:val="000000"/>
          <w:sz w:val="28"/>
          <w:szCs w:val="32"/>
          <w:lang w:val="en-IN" w:eastAsia="en-IN"/>
        </w:rPr>
        <w:t xml:space="preserve">Student counsellor </w:t>
      </w:r>
      <w:r w:rsidR="00AD1C07">
        <w:rPr>
          <w:b/>
          <w:bCs/>
          <w:color w:val="000000"/>
          <w:sz w:val="28"/>
          <w:szCs w:val="32"/>
          <w:lang w:val="en-IN" w:eastAsia="en-IN"/>
        </w:rPr>
        <w:t>r</w:t>
      </w:r>
      <w:r w:rsidRPr="00651C8B">
        <w:rPr>
          <w:b/>
          <w:bCs/>
          <w:color w:val="000000"/>
          <w:sz w:val="28"/>
          <w:szCs w:val="32"/>
          <w:lang w:val="en-IN" w:eastAsia="en-IN"/>
        </w:rPr>
        <w:t xml:space="preserve">esponsibility for </w:t>
      </w:r>
      <w:r w:rsidR="007D2627">
        <w:rPr>
          <w:b/>
          <w:bCs/>
          <w:color w:val="000000"/>
          <w:sz w:val="28"/>
          <w:szCs w:val="32"/>
          <w:lang w:val="en-IN" w:eastAsia="en-IN"/>
        </w:rPr>
        <w:t>Even Semester, Jan-June 2025</w:t>
      </w:r>
      <w:r w:rsidR="00F769C5">
        <w:rPr>
          <w:b/>
          <w:bCs/>
          <w:color w:val="000000"/>
          <w:sz w:val="28"/>
          <w:szCs w:val="32"/>
          <w:lang w:val="en-IN" w:eastAsia="en-IN"/>
        </w:rPr>
        <w:t xml:space="preserve"> </w:t>
      </w:r>
    </w:p>
    <w:p w:rsidR="006F486D" w:rsidRDefault="006F486D" w:rsidP="006F486D">
      <w:pPr>
        <w:jc w:val="center"/>
        <w:rPr>
          <w:b/>
          <w:caps/>
          <w:szCs w:val="32"/>
        </w:rPr>
      </w:pPr>
    </w:p>
    <w:p w:rsidR="006F486D" w:rsidRDefault="006F486D" w:rsidP="006F486D">
      <w:pPr>
        <w:jc w:val="center"/>
        <w:rPr>
          <w:b/>
          <w:caps/>
          <w:szCs w:val="32"/>
        </w:rPr>
      </w:pPr>
      <w:r w:rsidRPr="00651C8B">
        <w:rPr>
          <w:b/>
          <w:caps/>
          <w:szCs w:val="32"/>
        </w:rPr>
        <w:t>Mentoring</w:t>
      </w:r>
      <w:r w:rsidR="00ED66E2">
        <w:rPr>
          <w:b/>
          <w:caps/>
          <w:szCs w:val="32"/>
        </w:rPr>
        <w:t xml:space="preserve"> NOTES</w:t>
      </w:r>
    </w:p>
    <w:p w:rsidR="006F486D" w:rsidRPr="00651C8B" w:rsidRDefault="006F486D" w:rsidP="006F486D">
      <w:pPr>
        <w:jc w:val="center"/>
        <w:rPr>
          <w:b/>
          <w:caps/>
          <w:szCs w:val="32"/>
        </w:rPr>
      </w:pPr>
    </w:p>
    <w:tbl>
      <w:tblPr>
        <w:tblStyle w:val="TableGrid"/>
        <w:tblW w:w="0" w:type="auto"/>
        <w:tblLook w:val="04A0"/>
      </w:tblPr>
      <w:tblGrid>
        <w:gridCol w:w="4786"/>
        <w:gridCol w:w="4394"/>
      </w:tblGrid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  <w:caps/>
              </w:rPr>
            </w:pPr>
            <w:r w:rsidRPr="00243CBF">
              <w:rPr>
                <w:b/>
              </w:rPr>
              <w:t>BATCH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6F486D" w:rsidP="006F486D">
            <w:pPr>
              <w:spacing w:line="360" w:lineRule="auto"/>
              <w:rPr>
                <w:b/>
                <w:caps/>
              </w:rPr>
            </w:pPr>
            <w:r w:rsidRPr="00243CBF">
              <w:rPr>
                <w:b/>
              </w:rPr>
              <w:t xml:space="preserve">DEPARTMENT: </w:t>
            </w:r>
            <w:r>
              <w:rPr>
                <w:b/>
              </w:rPr>
              <w:t>C</w:t>
            </w:r>
            <w:r w:rsidRPr="00243CBF">
              <w:rPr>
                <w:b/>
              </w:rPr>
              <w:t>SE</w:t>
            </w:r>
            <w:r w:rsidR="00F769C5">
              <w:rPr>
                <w:b/>
              </w:rPr>
              <w:t xml:space="preserve"> </w:t>
            </w:r>
            <w:r w:rsidRPr="00243CBF">
              <w:rPr>
                <w:b/>
              </w:rPr>
              <w:t>&amp;</w:t>
            </w:r>
            <w:r w:rsidR="007D2627">
              <w:rPr>
                <w:b/>
              </w:rPr>
              <w:t xml:space="preserve"> </w:t>
            </w:r>
            <w:r w:rsidRPr="00243CBF">
              <w:rPr>
                <w:b/>
              </w:rPr>
              <w:t>IT</w:t>
            </w: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ED66E2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6F486D" w:rsidRPr="00243CBF">
              <w:rPr>
                <w:b/>
              </w:rPr>
              <w:t>NAME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DB3320" w:rsidP="00DB3320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ROLL NO:                          </w:t>
            </w: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>E-</w:t>
            </w:r>
            <w:r w:rsidRPr="00243CBF">
              <w:rPr>
                <w:b/>
              </w:rPr>
              <w:t>MAIL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DB3320" w:rsidP="009E2CE1">
            <w:pPr>
              <w:spacing w:line="360" w:lineRule="auto"/>
              <w:rPr>
                <w:b/>
              </w:rPr>
            </w:pPr>
            <w:r w:rsidRPr="00243CBF">
              <w:rPr>
                <w:b/>
              </w:rPr>
              <w:t>SEX (M/F)</w:t>
            </w:r>
            <w:r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ED66E2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6F486D" w:rsidRPr="00243CBF">
              <w:rPr>
                <w:b/>
              </w:rPr>
              <w:t>MOBILE NO</w:t>
            </w:r>
            <w:r w:rsidR="006F486D">
              <w:rPr>
                <w:b/>
              </w:rPr>
              <w:t xml:space="preserve"> 1</w:t>
            </w:r>
            <w:r w:rsidR="006F486D" w:rsidRPr="00243CBF">
              <w:rPr>
                <w:b/>
              </w:rPr>
              <w:t>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ED66E2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6F486D" w:rsidRPr="00243CBF">
              <w:rPr>
                <w:b/>
              </w:rPr>
              <w:t>MOBILE NO 2:</w:t>
            </w: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ED66E2" w:rsidP="009E2CE1">
            <w:pPr>
              <w:spacing w:line="360" w:lineRule="auto"/>
              <w:rPr>
                <w:b/>
              </w:rPr>
            </w:pPr>
            <w:r>
              <w:rPr>
                <w:b/>
              </w:rPr>
              <w:t>PARENTS/ GAURDIANS</w:t>
            </w:r>
            <w:r w:rsidR="006F486D" w:rsidRPr="00243CBF">
              <w:rPr>
                <w:b/>
              </w:rPr>
              <w:t xml:space="preserve"> NAME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</w:rPr>
            </w:pPr>
          </w:p>
        </w:tc>
      </w:tr>
      <w:tr w:rsidR="006F486D" w:rsidTr="003E35C0"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</w:rPr>
            </w:pPr>
            <w:r w:rsidRPr="00243CBF">
              <w:rPr>
                <w:b/>
              </w:rPr>
              <w:t>OFFICE PHONE NO: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F486D" w:rsidRPr="00243CBF" w:rsidRDefault="006F486D" w:rsidP="009E2CE1">
            <w:pPr>
              <w:spacing w:line="360" w:lineRule="auto"/>
              <w:rPr>
                <w:b/>
              </w:rPr>
            </w:pPr>
            <w:r w:rsidRPr="00243CBF">
              <w:rPr>
                <w:b/>
              </w:rPr>
              <w:t>MOBILE NO:</w:t>
            </w:r>
          </w:p>
        </w:tc>
      </w:tr>
      <w:tr w:rsidR="006F486D" w:rsidTr="003E35C0">
        <w:tc>
          <w:tcPr>
            <w:tcW w:w="9180" w:type="dxa"/>
            <w:gridSpan w:val="2"/>
            <w:tcBorders>
              <w:top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jc w:val="center"/>
              <w:rPr>
                <w:b/>
              </w:rPr>
            </w:pPr>
            <w:r w:rsidRPr="00243CBF">
              <w:rPr>
                <w:b/>
              </w:rPr>
              <w:t>Academic Record</w:t>
            </w:r>
            <w:r w:rsidR="00145584">
              <w:rPr>
                <w:b/>
              </w:rPr>
              <w:t xml:space="preserve"> </w:t>
            </w:r>
            <w:r w:rsidRPr="00243CBF">
              <w:rPr>
                <w:b/>
              </w:rPr>
              <w:t>(B.Tech</w:t>
            </w:r>
            <w:r w:rsidR="00ED66E2">
              <w:rPr>
                <w:b/>
              </w:rPr>
              <w:t>.</w:t>
            </w:r>
            <w:r w:rsidRPr="00243CBF">
              <w:rPr>
                <w:b/>
              </w:rPr>
              <w:t>):</w:t>
            </w:r>
          </w:p>
        </w:tc>
      </w:tr>
      <w:tr w:rsidR="006F486D" w:rsidTr="003E35C0">
        <w:tc>
          <w:tcPr>
            <w:tcW w:w="4786" w:type="dxa"/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1</w:t>
            </w:r>
            <w:r w:rsidRPr="00243CBF">
              <w:rPr>
                <w:b/>
                <w:vertAlign w:val="superscript"/>
              </w:rPr>
              <w:t>st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 xml:space="preserve"> (SGPA)</w:t>
            </w:r>
            <w:r w:rsidRPr="00243CBF">
              <w:rPr>
                <w:b/>
              </w:rPr>
              <w:t>:</w:t>
            </w:r>
          </w:p>
        </w:tc>
        <w:tc>
          <w:tcPr>
            <w:tcW w:w="4394" w:type="dxa"/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2</w:t>
            </w:r>
            <w:r w:rsidRPr="008D5BFF">
              <w:rPr>
                <w:b/>
                <w:vertAlign w:val="superscript"/>
              </w:rPr>
              <w:t>nd</w:t>
            </w:r>
            <w:r w:rsidRPr="00243CBF">
              <w:rPr>
                <w:b/>
              </w:rPr>
              <w:t>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3</w:t>
            </w:r>
            <w:r w:rsidRPr="00243CBF">
              <w:rPr>
                <w:b/>
                <w:vertAlign w:val="superscript"/>
              </w:rPr>
              <w:t>rd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  <w:tc>
          <w:tcPr>
            <w:tcW w:w="4394" w:type="dxa"/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4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5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6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7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="00D777E7" w:rsidRPr="00243CBF">
              <w:rPr>
                <w:b/>
              </w:rPr>
              <w:t>: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  <w:r w:rsidRPr="00243CBF">
              <w:rPr>
                <w:b/>
              </w:rPr>
              <w:t>8</w:t>
            </w:r>
            <w:r w:rsidRPr="00243CBF">
              <w:rPr>
                <w:b/>
                <w:vertAlign w:val="superscript"/>
              </w:rPr>
              <w:t>th</w:t>
            </w:r>
            <w:r w:rsidRPr="00243CBF">
              <w:rPr>
                <w:b/>
              </w:rPr>
              <w:t xml:space="preserve"> Sem</w:t>
            </w:r>
            <w:r w:rsidR="00D777E7">
              <w:rPr>
                <w:b/>
              </w:rPr>
              <w:t>(SGPA)</w:t>
            </w:r>
            <w:r w:rsidRPr="00243CBF">
              <w:rPr>
                <w:b/>
              </w:rPr>
              <w:t>:</w:t>
            </w:r>
          </w:p>
        </w:tc>
      </w:tr>
      <w:tr w:rsidR="006F486D" w:rsidTr="003E35C0">
        <w:tc>
          <w:tcPr>
            <w:tcW w:w="4786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6F486D" w:rsidRPr="00243CBF" w:rsidRDefault="006F486D" w:rsidP="009E2CE1">
            <w:pPr>
              <w:spacing w:line="276" w:lineRule="auto"/>
              <w:rPr>
                <w:b/>
              </w:rPr>
            </w:pPr>
          </w:p>
        </w:tc>
      </w:tr>
    </w:tbl>
    <w:p w:rsidR="0073250C" w:rsidRDefault="0073250C"/>
    <w:tbl>
      <w:tblPr>
        <w:tblStyle w:val="TableGrid"/>
        <w:tblW w:w="4816" w:type="pct"/>
        <w:tblLook w:val="04A0"/>
      </w:tblPr>
      <w:tblGrid>
        <w:gridCol w:w="1611"/>
        <w:gridCol w:w="747"/>
        <w:gridCol w:w="611"/>
        <w:gridCol w:w="695"/>
        <w:gridCol w:w="499"/>
        <w:gridCol w:w="695"/>
        <w:gridCol w:w="499"/>
        <w:gridCol w:w="695"/>
        <w:gridCol w:w="499"/>
        <w:gridCol w:w="695"/>
        <w:gridCol w:w="499"/>
        <w:gridCol w:w="695"/>
        <w:gridCol w:w="758"/>
      </w:tblGrid>
      <w:tr w:rsidR="00291848" w:rsidRPr="00B02A55" w:rsidTr="00B97EB3">
        <w:trPr>
          <w:trHeight w:val="258"/>
        </w:trPr>
        <w:tc>
          <w:tcPr>
            <w:tcW w:w="876" w:type="pct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Attendance/Marks:</w:t>
            </w:r>
          </w:p>
        </w:tc>
        <w:tc>
          <w:tcPr>
            <w:tcW w:w="738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urse-</w:t>
            </w:r>
            <w:r w:rsidRPr="00B02A55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649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2</w:t>
            </w:r>
          </w:p>
        </w:tc>
        <w:tc>
          <w:tcPr>
            <w:tcW w:w="649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3</w:t>
            </w:r>
          </w:p>
        </w:tc>
        <w:tc>
          <w:tcPr>
            <w:tcW w:w="649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4</w:t>
            </w:r>
          </w:p>
        </w:tc>
        <w:tc>
          <w:tcPr>
            <w:tcW w:w="649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5</w:t>
            </w:r>
          </w:p>
        </w:tc>
        <w:tc>
          <w:tcPr>
            <w:tcW w:w="790" w:type="pct"/>
            <w:gridSpan w:val="2"/>
            <w:tcBorders>
              <w:top w:val="single" w:sz="4" w:space="0" w:color="auto"/>
            </w:tcBorders>
          </w:tcPr>
          <w:p w:rsidR="00291848" w:rsidRPr="00B02A55" w:rsidRDefault="00291848" w:rsidP="00291848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24B2B">
              <w:rPr>
                <w:b/>
                <w:sz w:val="16"/>
                <w:szCs w:val="16"/>
              </w:rPr>
              <w:t>Course-</w:t>
            </w:r>
            <w:r>
              <w:rPr>
                <w:b/>
                <w:sz w:val="16"/>
                <w:szCs w:val="16"/>
              </w:rPr>
              <w:t>6</w:t>
            </w:r>
          </w:p>
        </w:tc>
      </w:tr>
      <w:tr w:rsidR="007916F3" w:rsidRPr="00B02A55" w:rsidTr="00B97EB3">
        <w:trPr>
          <w:trHeight w:val="255"/>
        </w:trPr>
        <w:tc>
          <w:tcPr>
            <w:tcW w:w="876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332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271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271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271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271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  <w:tc>
          <w:tcPr>
            <w:tcW w:w="378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</w:p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rks</w:t>
            </w:r>
          </w:p>
        </w:tc>
        <w:tc>
          <w:tcPr>
            <w:tcW w:w="412" w:type="pct"/>
            <w:tcBorders>
              <w:top w:val="single" w:sz="4" w:space="0" w:color="auto"/>
            </w:tcBorders>
            <w:vAlign w:val="bottom"/>
          </w:tcPr>
          <w:p w:rsidR="007916F3" w:rsidRPr="00B02A55" w:rsidRDefault="007916F3" w:rsidP="007916F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tt.</w:t>
            </w:r>
          </w:p>
        </w:tc>
      </w:tr>
      <w:tr w:rsidR="007916F3" w:rsidRPr="00B02A55" w:rsidTr="00B97EB3">
        <w:trPr>
          <w:trHeight w:val="258"/>
        </w:trPr>
        <w:tc>
          <w:tcPr>
            <w:tcW w:w="876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T1</w:t>
            </w:r>
          </w:p>
        </w:tc>
        <w:tc>
          <w:tcPr>
            <w:tcW w:w="406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  <w:tcBorders>
              <w:top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47"/>
        </w:trPr>
        <w:tc>
          <w:tcPr>
            <w:tcW w:w="87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T2</w:t>
            </w:r>
          </w:p>
        </w:tc>
        <w:tc>
          <w:tcPr>
            <w:tcW w:w="40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58"/>
        </w:trPr>
        <w:tc>
          <w:tcPr>
            <w:tcW w:w="876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T3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58"/>
        </w:trPr>
        <w:tc>
          <w:tcPr>
            <w:tcW w:w="87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Mid Sem</w:t>
            </w:r>
          </w:p>
        </w:tc>
        <w:tc>
          <w:tcPr>
            <w:tcW w:w="40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58"/>
        </w:trPr>
        <w:tc>
          <w:tcPr>
            <w:tcW w:w="87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End Sem</w:t>
            </w:r>
          </w:p>
        </w:tc>
        <w:tc>
          <w:tcPr>
            <w:tcW w:w="40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247"/>
        </w:trPr>
        <w:tc>
          <w:tcPr>
            <w:tcW w:w="87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Summer Sem</w:t>
            </w:r>
          </w:p>
        </w:tc>
        <w:tc>
          <w:tcPr>
            <w:tcW w:w="406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7916F3" w:rsidRPr="00B02A55" w:rsidTr="00B97EB3">
        <w:trPr>
          <w:trHeight w:val="79"/>
        </w:trPr>
        <w:tc>
          <w:tcPr>
            <w:tcW w:w="876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  <w:r w:rsidRPr="00B02A55">
              <w:rPr>
                <w:b/>
                <w:sz w:val="16"/>
                <w:szCs w:val="16"/>
              </w:rPr>
              <w:t>Supplementary Exam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32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  <w:tcBorders>
              <w:bottom w:val="single" w:sz="4" w:space="0" w:color="auto"/>
            </w:tcBorders>
          </w:tcPr>
          <w:p w:rsidR="007916F3" w:rsidRPr="00B02A55" w:rsidRDefault="007916F3" w:rsidP="007916F3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</w:tbl>
    <w:p w:rsidR="006F486D" w:rsidRDefault="006F486D"/>
    <w:tbl>
      <w:tblPr>
        <w:tblStyle w:val="TableGrid"/>
        <w:tblW w:w="9180" w:type="dxa"/>
        <w:tblLook w:val="04A0"/>
      </w:tblPr>
      <w:tblGrid>
        <w:gridCol w:w="9180"/>
      </w:tblGrid>
      <w:tr w:rsidR="007916F3" w:rsidTr="00E5417A">
        <w:tc>
          <w:tcPr>
            <w:tcW w:w="9180" w:type="dxa"/>
            <w:tcBorders>
              <w:top w:val="single" w:sz="4" w:space="0" w:color="auto"/>
            </w:tcBorders>
          </w:tcPr>
          <w:p w:rsidR="007916F3" w:rsidRDefault="007916F3" w:rsidP="009E2CE1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’s Problems/Issues/Concerns:</w:t>
            </w:r>
          </w:p>
        </w:tc>
      </w:tr>
      <w:tr w:rsidR="006F486D" w:rsidTr="00E5417A">
        <w:tc>
          <w:tcPr>
            <w:tcW w:w="9180" w:type="dxa"/>
          </w:tcPr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</w:tc>
      </w:tr>
      <w:tr w:rsidR="007916F3" w:rsidTr="00E5417A">
        <w:tc>
          <w:tcPr>
            <w:tcW w:w="9180" w:type="dxa"/>
            <w:tcBorders>
              <w:bottom w:val="single" w:sz="4" w:space="0" w:color="auto"/>
            </w:tcBorders>
          </w:tcPr>
          <w:p w:rsidR="007916F3" w:rsidRDefault="007916F3" w:rsidP="009E2CE1">
            <w:pPr>
              <w:spacing w:line="276" w:lineRule="auto"/>
              <w:rPr>
                <w:b/>
              </w:rPr>
            </w:pPr>
            <w:r>
              <w:rPr>
                <w:b/>
              </w:rPr>
              <w:t>Counselor observation:</w:t>
            </w:r>
          </w:p>
        </w:tc>
      </w:tr>
      <w:tr w:rsidR="006F486D" w:rsidTr="00E5417A">
        <w:tc>
          <w:tcPr>
            <w:tcW w:w="9180" w:type="dxa"/>
            <w:tcBorders>
              <w:bottom w:val="single" w:sz="4" w:space="0" w:color="auto"/>
            </w:tcBorders>
          </w:tcPr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  <w:p w:rsidR="006F486D" w:rsidRDefault="006F486D" w:rsidP="009E2CE1">
            <w:pPr>
              <w:spacing w:line="276" w:lineRule="auto"/>
              <w:rPr>
                <w:b/>
              </w:rPr>
            </w:pPr>
          </w:p>
        </w:tc>
      </w:tr>
    </w:tbl>
    <w:p w:rsidR="00D051F9" w:rsidRDefault="00D051F9"/>
    <w:p w:rsidR="009D57BF" w:rsidRDefault="009D57BF"/>
    <w:p w:rsidR="006F486D" w:rsidRDefault="006F486D" w:rsidP="006F486D">
      <w:pPr>
        <w:rPr>
          <w:b/>
        </w:rPr>
      </w:pPr>
      <w:r>
        <w:rPr>
          <w:b/>
        </w:rPr>
        <w:t>(Student Sign</w:t>
      </w:r>
      <w:r w:rsidR="007916F3">
        <w:rPr>
          <w:b/>
        </w:rPr>
        <w:t>ature</w:t>
      </w:r>
      <w:r>
        <w:rPr>
          <w:b/>
        </w:rPr>
        <w:t>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(Counselor Sign</w:t>
      </w:r>
      <w:r w:rsidR="007916F3">
        <w:rPr>
          <w:b/>
        </w:rPr>
        <w:t>ature</w:t>
      </w:r>
      <w:r>
        <w:rPr>
          <w:b/>
        </w:rPr>
        <w:t>)</w:t>
      </w:r>
    </w:p>
    <w:p w:rsidR="007916F3" w:rsidRDefault="007916F3" w:rsidP="006F486D">
      <w:pPr>
        <w:rPr>
          <w:b/>
        </w:rPr>
      </w:pPr>
    </w:p>
    <w:p w:rsidR="007916F3" w:rsidRDefault="007916F3" w:rsidP="006F486D"/>
    <w:p w:rsidR="007916F3" w:rsidRDefault="007916F3" w:rsidP="007916F3">
      <w:r>
        <w:rPr>
          <w:b/>
        </w:rPr>
        <w:t xml:space="preserve">Student Name                                                               </w:t>
      </w:r>
      <w:r w:rsidR="00F769C5">
        <w:rPr>
          <w:b/>
        </w:rPr>
        <w:t xml:space="preserve">       </w:t>
      </w:r>
      <w:r w:rsidR="0093768E" w:rsidRPr="0093768E">
        <w:rPr>
          <w:b/>
        </w:rPr>
        <w:t>Counselor</w:t>
      </w:r>
      <w:r>
        <w:rPr>
          <w:b/>
        </w:rPr>
        <w:t xml:space="preserve"> Name</w:t>
      </w:r>
      <w:r w:rsidR="00F769C5">
        <w:rPr>
          <w:b/>
        </w:rPr>
        <w:t xml:space="preserve"> in Capital Letters</w:t>
      </w:r>
    </w:p>
    <w:p w:rsidR="006F486D" w:rsidRDefault="006F486D"/>
    <w:sectPr w:rsidR="006F486D" w:rsidSect="006F486D">
      <w:headerReference w:type="default" r:id="rId7"/>
      <w:pgSz w:w="11906" w:h="16838"/>
      <w:pgMar w:top="851" w:right="1133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546C3" w:rsidRDefault="00C546C3" w:rsidP="00E51D23">
      <w:r>
        <w:separator/>
      </w:r>
    </w:p>
  </w:endnote>
  <w:endnote w:type="continuationSeparator" w:id="1">
    <w:p w:rsidR="00C546C3" w:rsidRDefault="00C546C3" w:rsidP="00E51D2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546C3" w:rsidRDefault="00C546C3" w:rsidP="00E51D23">
      <w:r>
        <w:separator/>
      </w:r>
    </w:p>
  </w:footnote>
  <w:footnote w:type="continuationSeparator" w:id="1">
    <w:p w:rsidR="00C546C3" w:rsidRDefault="00C546C3" w:rsidP="00E51D2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1D23" w:rsidRDefault="00E51D23" w:rsidP="00E51D23">
    <w:pPr>
      <w:jc w:val="center"/>
      <w:rPr>
        <w:b/>
        <w:caps/>
        <w:sz w:val="28"/>
        <w:szCs w:val="32"/>
      </w:rPr>
    </w:pPr>
    <w:r>
      <w:rPr>
        <w:b/>
        <w:caps/>
        <w:sz w:val="28"/>
        <w:szCs w:val="32"/>
      </w:rPr>
      <w:t>JAYPEE UNIVERSITY OF INFORMATION TECHNOLOGY, SOLAN, HP</w:t>
    </w:r>
  </w:p>
  <w:p w:rsidR="00E51D23" w:rsidRDefault="00E51D23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rY0tzQ3MrC0tDQwNjVS0lEKTi0uzszPAykwrAUA8qRNoywAAAA="/>
  </w:docVars>
  <w:rsids>
    <w:rsidRoot w:val="006F486D"/>
    <w:rsid w:val="00112013"/>
    <w:rsid w:val="00145584"/>
    <w:rsid w:val="00182A76"/>
    <w:rsid w:val="00196B0A"/>
    <w:rsid w:val="002273C0"/>
    <w:rsid w:val="0024705A"/>
    <w:rsid w:val="00291848"/>
    <w:rsid w:val="00293A15"/>
    <w:rsid w:val="002A4ED8"/>
    <w:rsid w:val="003E35C0"/>
    <w:rsid w:val="00425885"/>
    <w:rsid w:val="00464276"/>
    <w:rsid w:val="00501784"/>
    <w:rsid w:val="005C2236"/>
    <w:rsid w:val="006272B1"/>
    <w:rsid w:val="006425F3"/>
    <w:rsid w:val="00691C06"/>
    <w:rsid w:val="006D2D97"/>
    <w:rsid w:val="006F486D"/>
    <w:rsid w:val="0073250C"/>
    <w:rsid w:val="007916F3"/>
    <w:rsid w:val="007C14D5"/>
    <w:rsid w:val="007D2627"/>
    <w:rsid w:val="0093768E"/>
    <w:rsid w:val="009A16FC"/>
    <w:rsid w:val="009A6B2C"/>
    <w:rsid w:val="009C1FA4"/>
    <w:rsid w:val="009D57BF"/>
    <w:rsid w:val="00A91A83"/>
    <w:rsid w:val="00AD1C07"/>
    <w:rsid w:val="00B02A55"/>
    <w:rsid w:val="00B97EB3"/>
    <w:rsid w:val="00C546C3"/>
    <w:rsid w:val="00C7067F"/>
    <w:rsid w:val="00CC75A7"/>
    <w:rsid w:val="00D051F9"/>
    <w:rsid w:val="00D2185D"/>
    <w:rsid w:val="00D777E7"/>
    <w:rsid w:val="00DB3320"/>
    <w:rsid w:val="00E51D23"/>
    <w:rsid w:val="00E5417A"/>
    <w:rsid w:val="00E54C7B"/>
    <w:rsid w:val="00EA0622"/>
    <w:rsid w:val="00ED66E2"/>
    <w:rsid w:val="00F1042D"/>
    <w:rsid w:val="00F769C5"/>
    <w:rsid w:val="00FE0D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48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F48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51D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D2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51D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1D23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8BA71-98F0-4030-ABB0-75E7C9BAD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.gupta</dc:creator>
  <cp:lastModifiedBy>amol</cp:lastModifiedBy>
  <cp:revision>2</cp:revision>
  <dcterms:created xsi:type="dcterms:W3CDTF">2025-03-24T09:15:00Z</dcterms:created>
  <dcterms:modified xsi:type="dcterms:W3CDTF">2025-03-24T09:15:00Z</dcterms:modified>
</cp:coreProperties>
</file>